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Telecommunication Engineer Internship Position</w:t>
      </w:r>
    </w:p>
    <w:bookmarkEnd w:id="20"/>
    <w:p>
      <w:pPr>
        <w:pStyle w:val="BodyText"/>
      </w:pPr>
      <w:r>
        <w:t xml:space="preserve">Hiring Manager</w:t>
      </w:r>
      <w:r>
        <w:br/>
      </w:r>
      <w:r>
        <w:t xml:space="preserve">Leading Telecommunications Company</w:t>
      </w:r>
      <w:r>
        <w:br/>
      </w:r>
      <w:r>
        <w:t xml:space="preserve">Tel Aviv, Israel</w:t>
      </w:r>
    </w:p>
    <w:p>
      <w:pPr>
        <w:pStyle w:val="BodyText"/>
      </w:pPr>
      <w:r>
        <w:t xml:space="preserve">Dear Hiring Manager,</w:t>
      </w:r>
    </w:p>
    <w:p>
      <w:pPr>
        <w:pStyle w:val="BodyText"/>
      </w:pPr>
      <w:r>
        <w:t xml:space="preserve">I am writing this Internship Application Letter to express my profound enthusiasm for the Telecommunication Engineer internship position at your esteemed organization in Israel Tel Aviv. As a final-year Electrical Engineering student at Technion – Israel Institute of Technology with a specialization in wireless communications, I have meticulously prepared myself to contribute meaningfully to your team while immersing myself in the dynamic ecosystem of telecommunications innovation that defines Tel Aviv as the heart of Israel's tech revolution.</w:t>
      </w:r>
    </w:p>
    <w:p>
      <w:pPr>
        <w:pStyle w:val="BodyText"/>
      </w:pPr>
      <w:r>
        <w:t xml:space="preserve">My academic journey has been intentionally structured around the foundational principles and cutting-edge advancements within telecommunications. I have completed rigorous coursework including Advanced Wireless Communications, Optical Fiber Networks, Network Protocols, and RF Circuit Design – all directly applicable to your company's work in 5G infrastructure deployment and IoT connectivity solutions. During my undergraduate studies at Technion, I developed a deep appreciation for how Israel Tel Aviv serves as a global incubator for telecom breakthroughs; the city's dense network of startups like Waze (acquired by Google) and Vodafone Israel's R&amp;D center exemplifies the fertile ground where theoretical knowledge transforms into life-changing technology. This environment is precisely why I am compelled to apply my skills within your Tel Aviv-based operations rather than any other location.</w:t>
      </w:r>
    </w:p>
    <w:p>
      <w:pPr>
        <w:pStyle w:val="BodyText"/>
      </w:pPr>
      <w:r>
        <w:t xml:space="preserve">My practical experience mirrors this academic dedication. As a project lead for the "Tel Aviv 5G Testbed" initiative at Technion, I collaborated with four peers to design a small-scale network architecture simulating urban 5G coverage challenges. We utilized MATLAB simulations and GNU Radio software-defined radios to optimize signal propagation in high-density environments – directly addressing pain points your team might encounter when expanding infrastructure across Israel's bustling metropolitan corridors. This project culminated in a prototype that achieved 18% higher throughput than conventional configurations, which I documented in a technical report presented at the IEEE Student Conference. Crucially, this experience taught me how to navigate complex regulatory frameworks – including Israel's Ministry of Communications standards – ensuring solutions align with national infrastructure priorities.</w:t>
      </w:r>
    </w:p>
    <w:p>
      <w:pPr>
        <w:pStyle w:val="BodyText"/>
      </w:pPr>
      <w:r>
        <w:t xml:space="preserve">What particularly excites me about your company is its pioneering work on low-earth orbit (LEO) satellite integration for rural connectivity across Israel. Having grown up in a village near the Galilee where internet access was historically limited, I witnessed firsthand how telecommunications gaps impact communities. Your project bridging terrestrial and satellite networks represents exactly the kind of socially impactful innovation I aspire to contribute to as a future Telecommunication Engineer. In my research paper on "Hybrid Connectivity Models for Mediterranean Geographies," I analyzed how your approach could extend coverage to remote regions like the Negev Desert while maintaining urban network efficiency – an analysis that directly aligns with Israel Tel Aviv's strategic vision for nationwide connectivity.</w:t>
      </w:r>
    </w:p>
    <w:p>
      <w:pPr>
        <w:pStyle w:val="BodyText"/>
      </w:pPr>
      <w:r>
        <w:t xml:space="preserve">I am equally drawn to Tel Aviv's unique ecosystem as a magnet for global tech talent. The city’s concentration of cybersecurity firms, VC funding, and multinational R&amp;D centers creates an unparalleled environment for learning. I have actively engaged with this community through attending the annual "Tel Aviv Tech Week" conference where I networked with engineers from Ericsson Israel and Intel Mobileye – sessions that reinforced my understanding of how your team integrates AI-driven network optimization into daily operations. My fluency in Hebrew (B1 level) and professional English proficiency will enable me to seamlessly collaborate within your diverse, multicultural team while navigating the Israeli work culture characterized by direct communication and rapid iteration.</w:t>
      </w:r>
    </w:p>
    <w:p>
      <w:pPr>
        <w:pStyle w:val="BodyText"/>
      </w:pPr>
      <w:r>
        <w:t xml:space="preserve">My technical toolkit includes hands-on experience with NS-3 network simulation, Cisco Packet Tracer for router configuration, and Python scripting for network analytics. During a summer internship at a local Tel Aviv startup (SignalWave), I assisted in troubleshooting 4G/LTE handover failures across the city's public transit system – a project that required meticulous analysis of drive-test data and coordination with field engineers. This experience honed my ability to translate complex technical issues into actionable solutions, an essential skill for any Telecommunication Engineer operating within Israel Tel Aviv's fast-paced environment.</w:t>
      </w:r>
    </w:p>
    <w:p>
      <w:pPr>
        <w:pStyle w:val="BodyText"/>
      </w:pPr>
      <w:r>
        <w:t xml:space="preserve">I am particularly eager to contribute to your ongoing projects related to the National Broadband Plan, where Israel is positioning itself as a leader in next-generation infrastructure. My background in network vulnerability assessment – demonstrated through a university project auditing Wi-Fi security for Tel Aviv University's campus – positions me to support your team's efforts in building resilient, future-proof networks. I am confident that my proactive approach and technical foundation will allow me to quickly add value while learning from the industry veterans at your company.</w:t>
      </w:r>
    </w:p>
    <w:p>
      <w:pPr>
        <w:pStyle w:val="BodyText"/>
      </w:pPr>
      <w:r>
        <w:t xml:space="preserve">Israel Tel Aviv is not merely a location for this internship; it represents the epicenter of telecommunications innovation where theoretical concepts become real-world impact. The opportunity to grow under your mentorship while contributing to solutions that connect millions across Israel's diverse landscapes would be an extraordinary professional milestone. I am prepared to bring my technical skills, cultural adaptability, and unwavering passion for telecommunications infrastructure directly to your team in Tel Aviv.</w:t>
      </w:r>
    </w:p>
    <w:p>
      <w:pPr>
        <w:pStyle w:val="BodyText"/>
      </w:pPr>
      <w:r>
        <w:t xml:space="preserve">Thank you for considering my Internship Application Letter. I have attached my resume detailing additional projects and academic achievements, and I welcome the opportunity to discuss how my background aligns with your objectives during an interview at your convenience. I am available immediately for a conversation and can be reached at [Your Email] or [Your Phone Number].</w:t>
      </w:r>
    </w:p>
    <w:p>
      <w:pPr>
        <w:pStyle w:val="BodyText"/>
      </w:pPr>
      <w:r>
        <w:t xml:space="preserve">Sincerely,</w:t>
      </w:r>
    </w:p>
    <w:p>
      <w:pPr>
        <w:pStyle w:val="BodyText"/>
      </w:pPr>
      <w:r>
        <w:t xml:space="preserve">[Your Full Name]</w:t>
      </w:r>
    </w:p>
    <w:p>
      <w:pPr>
        <w:pStyle w:val="BodyText"/>
      </w:pPr>
      <w:r>
        <w:t xml:space="preserve">Electrical Engineering Student, Technion – Israel Institute of Technology</w:t>
      </w:r>
    </w:p>
    <w:p>
      <w:pPr>
        <w:pStyle w:val="BodyText"/>
      </w:pPr>
      <w:r>
        <w:t xml:space="preserve">Tel Aviv, Israel | [Your Email] | [Your Phone Number]</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2T21:48:25Z</dcterms:created>
  <dcterms:modified xsi:type="dcterms:W3CDTF">2026-07-22T21:48:25Z</dcterms:modified>
</cp:coreProperties>
</file>

<file path=docProps/custom.xml><?xml version="1.0" encoding="utf-8"?>
<Properties xmlns="http://schemas.openxmlformats.org/officeDocument/2006/custom-properties" xmlns:vt="http://schemas.openxmlformats.org/officeDocument/2006/docPropsVTypes"/>
</file>